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)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27 [Phone Number]</w:t>
      </w:r>
      <w:r>
        <w:br/>
      </w: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passionate Teacher Secondary with over [X years] of experience in delivering high-quality education within the South African curriculum. Specializing in [Subject(s) Taught, e.g., Mathematics, English, or Science], I have consistently demonstrated a commitment to fostering academic excellence, critical thinking, and holistic development in students across diverse cultural and socio-economic backgrounds. My expertise is rooted in Cape Town’s dynamic educational landscape, where I have collaborated with local schools to align teaching practices with national standards and community needs. A strong advocate for inclusive education, I strive to create engaging learning environments that empower students to thrive academically and personall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Ed)</w:t>
      </w:r>
      <w:r>
        <w:t xml:space="preserve">, [University Name], Cape Town, South Africa</w:t>
      </w:r>
      <w:r>
        <w:br/>
      </w:r>
      <w:r>
        <w:t xml:space="preserve">Major: [Subject Area, e.g., Teaching Mathematics] |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Education (PGCE)</w:t>
      </w:r>
      <w:r>
        <w:t xml:space="preserve">, [Institution Name], Cape Town, South Africa</w:t>
      </w:r>
      <w:r>
        <w:br/>
      </w:r>
      <w:r>
        <w:t xml:space="preserve">Specialization: Secondary Education | 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itional Certifications</w:t>
      </w:r>
      <w:r>
        <w:t xml:space="preserve">:</w:t>
      </w:r>
      <w:r>
        <w:br/>
      </w:r>
      <w:r>
        <w:t xml:space="preserve">- Professional Development in Curriculum Design (South African Council for Educators, SACE)</w:t>
      </w:r>
      <w:r>
        <w:br/>
      </w:r>
      <w:r>
        <w:t xml:space="preserve">- Advanced Training in Inclusive Education (Cape Town Institute of Education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condary-teacher"/>
    <w:p>
      <w:pPr>
        <w:pStyle w:val="Heading3"/>
      </w:pPr>
      <w:r>
        <w:t xml:space="preserve">Secondary Teacher</w:t>
      </w:r>
    </w:p>
    <w:p>
      <w:pPr>
        <w:pStyle w:val="FirstParagraph"/>
      </w:pPr>
      <w:r>
        <w:rPr>
          <w:bCs/>
          <w:b/>
        </w:rPr>
        <w:t xml:space="preserve">[School Name], Cape Town, South Africa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livered effective instruction in [Subject(s) Taught] to Grades 8–12, aligning lessons with the South African National Curriculum Statement (CAPS) and promoting student engagement through interactive teaching method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differentiated lesson plans to address diverse learning needs, including learners with disabilities and multilingual backgrounds, in line with the Department of Basic Education’s policies.</w:t>
      </w:r>
    </w:p>
    <w:p>
      <w:pPr>
        <w:numPr>
          <w:ilvl w:val="0"/>
          <w:numId w:val="1002"/>
        </w:numPr>
        <w:pStyle w:val="Compact"/>
      </w:pPr>
      <w:r>
        <w:t xml:space="preserve">Conducted formative and summative assessments, providing actionable feedback to students and parents to support academic progress. Achieved a 95% pass rate in [Subject] for Grade 12 learners in [Year]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on cross-curricular projects, such as the “Cape Town Innovation Challenge,” which integrated STEM education with real-world problem-solving activities.</w:t>
      </w:r>
    </w:p>
    <w:p>
      <w:pPr>
        <w:numPr>
          <w:ilvl w:val="0"/>
          <w:numId w:val="1002"/>
        </w:numPr>
        <w:pStyle w:val="Compact"/>
      </w:pPr>
      <w:r>
        <w:t xml:space="preserve">Served as a mentor to newly qualified teachers, sharing strategies for classroom management and curriculum delivery specific to South Africa Cape Town’s educational context.</w:t>
      </w:r>
    </w:p>
    <w:bookmarkEnd w:id="23"/>
    <w:bookmarkStart w:id="24" w:name="assistant-teacher"/>
    <w:p>
      <w:pPr>
        <w:pStyle w:val="Heading3"/>
      </w:pPr>
      <w:r>
        <w:t xml:space="preserve">Assistant Teacher</w:t>
      </w:r>
    </w:p>
    <w:p>
      <w:pPr>
        <w:pStyle w:val="FirstParagraph"/>
      </w:pPr>
      <w:r>
        <w:rPr>
          <w:bCs/>
          <w:b/>
        </w:rPr>
        <w:t xml:space="preserve">[School Name], Cape Town, South Afric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teachers in planning and delivering lessons for Grades 7–9, focusing on foundational skills in [Subject(s)].</w:t>
      </w:r>
    </w:p>
    <w:p>
      <w:pPr>
        <w:numPr>
          <w:ilvl w:val="0"/>
          <w:numId w:val="1003"/>
        </w:numPr>
        <w:pStyle w:val="Compact"/>
      </w:pPr>
      <w:r>
        <w:t xml:space="preserve">Organized extracurricular activities, including a science fair that attracted over 200 students from local schools in the Cape Town metropolitan area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such as the “Reading for All” initiative, which aimed to improve literacy rates among underprivileged learners in Cape Tow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designing CAPS-aligned lesson plans and assessments tailored to South African educational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positive learning environment, even in high-demand classrooms across Cape Town’s urban and peri-urban sch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ical Integration:</w:t>
      </w:r>
      <w:r>
        <w:t xml:space="preserve"> </w:t>
      </w:r>
      <w:r>
        <w:t xml:space="preserve">Proficient in using digital tools like Google Classroom, Microsoft Teams, and Edpuzzle to enhance teaching and student intera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South Africa’s multicultural context, with experience teaching in multilingual classrooms in Cape Tow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, including the ability to liaise effectively with parents, administrators, and stakeholders in the Cape Town education sector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uth African Council for Educators (SACE) Registration:</w:t>
      </w:r>
      <w:r>
        <w:t xml:space="preserve"> </w:t>
      </w:r>
      <w:r>
        <w:t xml:space="preserve">[Registration Number] – Valid until [Dat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:</w:t>
      </w:r>
      <w:r>
        <w:t xml:space="preserve"> </w:t>
      </w:r>
      <w:r>
        <w:t xml:space="preserve">Cape Town Red Cross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pe Town Education Association (CTEA) Membership:</w:t>
      </w:r>
      <w:r>
        <w:t xml:space="preserve"> </w:t>
      </w:r>
      <w:r>
        <w:t xml:space="preserve">Active member since [Year], attending regular professional development workshops in the region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Fluent), Xhosa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Experience:</w:t>
      </w:r>
      <w:r>
        <w:br/>
      </w:r>
      <w:r>
        <w:t xml:space="preserve">- Guest Speaker at the Cape Town Youth Empowerment Forum, [Year], discussing the importance of education in South Africa’s develop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nvolvement:</w:t>
      </w:r>
      <w:r>
        <w:br/>
      </w:r>
      <w:r>
        <w:t xml:space="preserve">- Organized a free tutoring initiative for Grade 12 learners in Cape Town’s Khayelitsha township, supported by local NGO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school administrators, colleagues, and community partners in South Africa Cape Tow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(South Africa Cape Town)</dc:title>
  <dc:creator/>
  <dc:language>en</dc:language>
  <cp:keywords/>
  <dcterms:created xsi:type="dcterms:W3CDTF">2026-06-02T21:40:08Z</dcterms:created>
  <dcterms:modified xsi:type="dcterms:W3CDTF">2026-06-02T21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